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6F3F09F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517B7B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66F3F09F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517B7B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5D1F7D1" w:rsidR="0050405F" w:rsidRPr="000A0A34" w:rsidRDefault="008F7EC9" w:rsidP="00E739B9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517B7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 DANA DEPARTEME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5D1F7D1" w:rsidR="0050405F" w:rsidRPr="000A0A34" w:rsidRDefault="008F7EC9" w:rsidP="00E739B9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517B7B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 DANA DEPARTEMEN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0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7630B901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17B7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DEPARTEMEN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6B189F79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Kepala </w:t>
            </w:r>
            <w:r w:rsidR="00B168A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01663F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01663F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01663F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01663F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01663F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01663F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1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2D4169C5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80BA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solusi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2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4D6E3572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hyperlink r:id="rId13" w:anchor="1586838222315-64b31c8b-b7cd" w:history="1">
        <w:r w:rsidR="002F712F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6516895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22094E9F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16895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16895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2189A30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1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6AF17DCB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01663F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6516895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6516895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2. Anggota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>3. Anggota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n seterusnya</w:t>
      </w:r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9AC5C" w14:textId="77777777" w:rsidR="00F55D6C" w:rsidRDefault="00F55D6C" w:rsidP="00987866">
      <w:pPr>
        <w:spacing w:after="0" w:line="240" w:lineRule="auto"/>
      </w:pPr>
      <w:r>
        <w:separator/>
      </w:r>
    </w:p>
  </w:endnote>
  <w:endnote w:type="continuationSeparator" w:id="0">
    <w:p w14:paraId="633738FD" w14:textId="77777777" w:rsidR="00F55D6C" w:rsidRDefault="00F55D6C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700CE" w14:textId="77777777" w:rsidR="00F55D6C" w:rsidRDefault="00F55D6C" w:rsidP="00987866">
      <w:pPr>
        <w:spacing w:after="0" w:line="240" w:lineRule="auto"/>
      </w:pPr>
      <w:r>
        <w:separator/>
      </w:r>
    </w:p>
  </w:footnote>
  <w:footnote w:type="continuationSeparator" w:id="0">
    <w:p w14:paraId="33B54DFC" w14:textId="77777777" w:rsidR="00F55D6C" w:rsidRDefault="00F55D6C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1663F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80BA2"/>
    <w:rsid w:val="001B7269"/>
    <w:rsid w:val="001B7629"/>
    <w:rsid w:val="001E1211"/>
    <w:rsid w:val="001F10D7"/>
    <w:rsid w:val="00215C1C"/>
    <w:rsid w:val="00231047"/>
    <w:rsid w:val="00233435"/>
    <w:rsid w:val="00257FA8"/>
    <w:rsid w:val="002840B0"/>
    <w:rsid w:val="00296711"/>
    <w:rsid w:val="002F712F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17B7B"/>
    <w:rsid w:val="005603A6"/>
    <w:rsid w:val="005814DE"/>
    <w:rsid w:val="005A007E"/>
    <w:rsid w:val="005B738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86FC3"/>
    <w:rsid w:val="00BA314E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39B9"/>
    <w:rsid w:val="00E745C0"/>
    <w:rsid w:val="00E87AD5"/>
    <w:rsid w:val="00E92091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s.ac.id/drpm/beranda/kumpulan-file-unduhan-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s://www.its.ac.id/drpm/beranda/kumpulan-file-unduhan-2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s.ac.id/drpm/beranda/kumpulan-file-unduhan-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" TargetMode="Externa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F94172-F127-4D1D-8E61-56E7E59597B1}"/>
</file>

<file path=customXml/itemProps3.xml><?xml version="1.0" encoding="utf-8"?>
<ds:datastoreItem xmlns:ds="http://schemas.openxmlformats.org/officeDocument/2006/customXml" ds:itemID="{C42263AF-471F-48FE-96BD-8B04B7663A98}"/>
</file>

<file path=customXml/itemProps4.xml><?xml version="1.0" encoding="utf-8"?>
<ds:datastoreItem xmlns:ds="http://schemas.openxmlformats.org/officeDocument/2006/customXml" ds:itemID="{14323E8C-CD5C-4C95-A067-BC85AC13C2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1234</Words>
  <Characters>703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132306546@staff.integra.its.ac.id</cp:lastModifiedBy>
  <cp:revision>9</cp:revision>
  <dcterms:created xsi:type="dcterms:W3CDTF">2021-02-25T11:12:00Z</dcterms:created>
  <dcterms:modified xsi:type="dcterms:W3CDTF">2021-02-26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